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831C6E" w14:textId="542A2E65" w:rsidR="00421B18" w:rsidRDefault="00421B18" w:rsidP="00421B18">
      <w:pPr>
        <w:pStyle w:val="Heading1"/>
        <w:rPr>
          <w:rFonts w:ascii="Gilroy ExtraBold" w:hAnsi="Gilroy ExtraBold"/>
          <w:color w:val="000000" w:themeColor="text1"/>
        </w:rPr>
      </w:pPr>
      <w:r w:rsidRPr="00421B18">
        <w:rPr>
          <w:rFonts w:ascii="Gilroy ExtraBold" w:hAnsi="Gilroy ExtraBold"/>
          <w:color w:val="000000" w:themeColor="text1"/>
        </w:rPr>
        <w:t>Name</w:t>
      </w:r>
      <w:r>
        <w:rPr>
          <w:rFonts w:ascii="Gilroy ExtraBold" w:hAnsi="Gilroy ExtraBold"/>
          <w:color w:val="000000" w:themeColor="text1"/>
        </w:rPr>
        <w:t xml:space="preserve">: </w:t>
      </w:r>
      <w:r>
        <w:rPr>
          <w:rFonts w:ascii="Gilroy ExtraBold" w:hAnsi="Gilroy ExtraBold"/>
          <w:color w:val="000000" w:themeColor="text1"/>
        </w:rPr>
        <w:tab/>
      </w:r>
      <w:r>
        <w:rPr>
          <w:rFonts w:ascii="Gilroy ExtraBold" w:hAnsi="Gilroy ExtraBold"/>
          <w:color w:val="000000" w:themeColor="text1"/>
        </w:rPr>
        <w:tab/>
        <w:t>Muhammad Maiz Nadeem</w:t>
      </w:r>
    </w:p>
    <w:p w14:paraId="2AECFBA5" w14:textId="02EA8452" w:rsidR="00421B18" w:rsidRDefault="00421B18" w:rsidP="00421B18">
      <w:pPr>
        <w:rPr>
          <w:rFonts w:ascii="Gilroy ExtraBold" w:eastAsiaTheme="majorEastAsia" w:hAnsi="Gilroy ExtraBold" w:cstheme="majorBidi"/>
          <w:color w:val="000000" w:themeColor="text1"/>
          <w:sz w:val="32"/>
          <w:szCs w:val="32"/>
        </w:rPr>
      </w:pPr>
      <w:r w:rsidRPr="00421B18">
        <w:rPr>
          <w:rFonts w:ascii="Gilroy ExtraBold" w:eastAsiaTheme="majorEastAsia" w:hAnsi="Gilroy ExtraBold" w:cstheme="majorBidi"/>
          <w:color w:val="000000" w:themeColor="text1"/>
          <w:sz w:val="32"/>
          <w:szCs w:val="32"/>
        </w:rPr>
        <w:t>Reg. ID</w:t>
      </w:r>
      <w:r w:rsidR="00F168C2" w:rsidRPr="00F168C2">
        <w:rPr>
          <w:rFonts w:ascii="Gilroy ExtraBold" w:eastAsiaTheme="majorEastAsia" w:hAnsi="Gilroy ExtraBold" w:cstheme="majorBidi"/>
          <w:color w:val="000000" w:themeColor="text1"/>
          <w:sz w:val="32"/>
          <w:szCs w:val="32"/>
        </w:rPr>
        <w:t>:</w:t>
      </w:r>
      <w:r>
        <w:t xml:space="preserve"> </w:t>
      </w:r>
      <w:r>
        <w:tab/>
      </w:r>
      <w:r>
        <w:tab/>
      </w:r>
      <w:r w:rsidRPr="00421B18">
        <w:rPr>
          <w:rFonts w:ascii="Gilroy ExtraBold" w:eastAsiaTheme="majorEastAsia" w:hAnsi="Gilroy ExtraBold" w:cstheme="majorBidi"/>
          <w:color w:val="000000" w:themeColor="text1"/>
          <w:sz w:val="32"/>
          <w:szCs w:val="32"/>
        </w:rPr>
        <w:t>SP21-BCS-052</w:t>
      </w:r>
    </w:p>
    <w:p w14:paraId="1698ACDB" w14:textId="77777777" w:rsidR="00181D92" w:rsidRPr="00421B18" w:rsidRDefault="00181D92" w:rsidP="00421B18">
      <w:pPr>
        <w:rPr>
          <w:rFonts w:ascii="Gilroy ExtraBold" w:eastAsiaTheme="majorEastAsia" w:hAnsi="Gilroy ExtraBold" w:cstheme="majorBidi"/>
          <w:color w:val="000000" w:themeColor="text1"/>
          <w:sz w:val="32"/>
          <w:szCs w:val="32"/>
        </w:rPr>
      </w:pPr>
    </w:p>
    <w:p w14:paraId="710472DC" w14:textId="574E03D5" w:rsidR="001907F1" w:rsidRPr="002949C6" w:rsidRDefault="001907F1" w:rsidP="00636CC6">
      <w:pPr>
        <w:pStyle w:val="Heading1"/>
        <w:spacing w:after="240"/>
        <w:rPr>
          <w:rFonts w:ascii="Gilroy ExtraBold" w:hAnsi="Gilroy ExtraBold"/>
          <w:color w:val="000000" w:themeColor="text1"/>
        </w:rPr>
      </w:pPr>
      <w:r w:rsidRPr="00C45C0C">
        <w:rPr>
          <w:rFonts w:ascii="Gilroy ExtraBold" w:hAnsi="Gilroy ExtraBold"/>
          <w:color w:val="000000" w:themeColor="text1"/>
        </w:rPr>
        <w:t>Question 1:</w:t>
      </w:r>
    </w:p>
    <w:p w14:paraId="3058376D" w14:textId="77777777" w:rsidR="00DC2AE3" w:rsidRPr="00B61B24" w:rsidRDefault="00DC2AE3" w:rsidP="00743614">
      <w:pPr>
        <w:pStyle w:val="NoSpacing"/>
      </w:pPr>
      <w:r w:rsidRPr="00B61B24">
        <w:t>1. Write a program that displays your name horizontally in the middle of the screen using display memory.</w:t>
      </w:r>
    </w:p>
    <w:p w14:paraId="498E6E32" w14:textId="32097848" w:rsidR="00DC2AE3" w:rsidRPr="00B61B24" w:rsidRDefault="00DC2AE3" w:rsidP="00743614">
      <w:pPr>
        <w:pStyle w:val="NoSpacing"/>
      </w:pPr>
      <w:r w:rsidRPr="00B61B24">
        <w:t xml:space="preserve">    a. Write a procedure that on each call shifts your string one row downwards.</w:t>
      </w:r>
    </w:p>
    <w:p w14:paraId="7EF49F76" w14:textId="7FD43EDA" w:rsidR="00DC2AE3" w:rsidRPr="00B61B24" w:rsidRDefault="00DC2AE3" w:rsidP="00743614">
      <w:pPr>
        <w:pStyle w:val="NoSpacing"/>
      </w:pPr>
      <w:r w:rsidRPr="00B61B24">
        <w:t xml:space="preserve">    b. Change your program so that the string keeps on shifting downwards, and whenever the string exits the lower boundary of the screen, it reappears from the top boundary.</w:t>
      </w:r>
    </w:p>
    <w:p w14:paraId="07DD6928" w14:textId="24F25005" w:rsidR="003F2FCC" w:rsidRDefault="00845576" w:rsidP="00DC2AE3">
      <w:pPr>
        <w:pStyle w:val="Heading1"/>
        <w:rPr>
          <w:rFonts w:ascii="Gilroy ExtraBold" w:hAnsi="Gilroy ExtraBold"/>
          <w:color w:val="000000" w:themeColor="text1"/>
        </w:rPr>
      </w:pPr>
      <w:r>
        <w:rPr>
          <w:rFonts w:ascii="Gilroy ExtraBold" w:hAnsi="Gilroy ExtraBold"/>
          <w:color w:val="000000" w:themeColor="text1"/>
        </w:rPr>
        <w:t>Answer</w:t>
      </w:r>
      <w:r w:rsidRPr="00C45C0C">
        <w:rPr>
          <w:rFonts w:ascii="Gilroy ExtraBold" w:hAnsi="Gilroy ExtraBold"/>
          <w:color w:val="000000" w:themeColor="text1"/>
        </w:rPr>
        <w:t>:</w:t>
      </w:r>
    </w:p>
    <w:p w14:paraId="53304135" w14:textId="363E283C" w:rsidR="00744C28" w:rsidRDefault="00744C28" w:rsidP="00744C28"/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8"/>
        <w:gridCol w:w="5147"/>
      </w:tblGrid>
      <w:tr w:rsidR="006809AC" w:rsidRPr="006809AC" w14:paraId="2E360BFE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7AB66E9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1 </w:t>
            </w:r>
          </w:p>
        </w:tc>
        <w:tc>
          <w:tcPr>
            <w:tcW w:w="0" w:type="auto"/>
            <w:shd w:val="clear" w:color="auto" w:fill="FFFFFF"/>
            <w:hideMark/>
          </w:tcPr>
          <w:p w14:paraId="2597C393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ORG 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00h</w:t>
            </w:r>
          </w:p>
          <w:p w14:paraId="4A36AA74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2FF5F7B2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A76DFAB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2 </w:t>
            </w:r>
          </w:p>
        </w:tc>
        <w:tc>
          <w:tcPr>
            <w:tcW w:w="0" w:type="auto"/>
            <w:shd w:val="clear" w:color="auto" w:fill="FFFFFF"/>
            <w:hideMark/>
          </w:tcPr>
          <w:p w14:paraId="6D6F9F80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E46DF6B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13574B0C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A2C29D4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3 </w:t>
            </w:r>
          </w:p>
        </w:tc>
        <w:tc>
          <w:tcPr>
            <w:tcW w:w="0" w:type="auto"/>
            <w:shd w:val="clear" w:color="auto" w:fill="FFFFFF"/>
            <w:hideMark/>
          </w:tcPr>
          <w:p w14:paraId="5B4D6C67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.DATA</w:t>
            </w:r>
          </w:p>
          <w:p w14:paraId="444482B6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19EEE84A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6E6D76A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4 </w:t>
            </w:r>
          </w:p>
        </w:tc>
        <w:tc>
          <w:tcPr>
            <w:tcW w:w="0" w:type="auto"/>
            <w:shd w:val="clear" w:color="auto" w:fill="FFFFFF"/>
            <w:hideMark/>
          </w:tcPr>
          <w:p w14:paraId="30E2BEFF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05C60D0A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4CDD2D7B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D522670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5 </w:t>
            </w:r>
          </w:p>
        </w:tc>
        <w:tc>
          <w:tcPr>
            <w:tcW w:w="0" w:type="auto"/>
            <w:shd w:val="clear" w:color="auto" w:fill="FFFFFF"/>
            <w:hideMark/>
          </w:tcPr>
          <w:p w14:paraId="5399826F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STR1    </w:t>
            </w:r>
            <w:r w:rsidRPr="006809AC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B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6809AC">
              <w:rPr>
                <w:rFonts w:ascii="Consolas" w:eastAsia="Times New Roman" w:hAnsi="Consolas" w:cs="Times New Roman"/>
                <w:color w:val="8F8634"/>
                <w:bdr w:val="none" w:sz="0" w:space="0" w:color="auto" w:frame="1"/>
                <w:shd w:val="clear" w:color="auto" w:fill="FFFFFF"/>
                <w:lang w:val="en-PK" w:eastAsia="en-PK"/>
              </w:rPr>
              <w:t>'MAIZ NADEEM'</w:t>
            </w:r>
          </w:p>
          <w:p w14:paraId="432DBDF5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048BA029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C269A7A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6 </w:t>
            </w:r>
          </w:p>
        </w:tc>
        <w:tc>
          <w:tcPr>
            <w:tcW w:w="0" w:type="auto"/>
            <w:shd w:val="clear" w:color="auto" w:fill="FFFFFF"/>
            <w:hideMark/>
          </w:tcPr>
          <w:p w14:paraId="50012F82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SIZE    </w:t>
            </w:r>
            <w:r w:rsidRPr="006809AC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0</w:t>
            </w:r>
          </w:p>
          <w:p w14:paraId="58886B5C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7E32489F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B8C0268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7 </w:t>
            </w:r>
          </w:p>
        </w:tc>
        <w:tc>
          <w:tcPr>
            <w:tcW w:w="0" w:type="auto"/>
            <w:shd w:val="clear" w:color="auto" w:fill="FFFFFF"/>
            <w:hideMark/>
          </w:tcPr>
          <w:p w14:paraId="454554DB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0FD51FD1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4D0BCBC9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A1908B3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8 </w:t>
            </w:r>
          </w:p>
        </w:tc>
        <w:tc>
          <w:tcPr>
            <w:tcW w:w="0" w:type="auto"/>
            <w:shd w:val="clear" w:color="auto" w:fill="FFFFFF"/>
            <w:hideMark/>
          </w:tcPr>
          <w:p w14:paraId="5D6FAE7E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.CODE</w:t>
            </w:r>
          </w:p>
          <w:p w14:paraId="2085EE18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21BBA6C1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895B948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9 </w:t>
            </w:r>
          </w:p>
        </w:tc>
        <w:tc>
          <w:tcPr>
            <w:tcW w:w="0" w:type="auto"/>
            <w:shd w:val="clear" w:color="auto" w:fill="FFFFFF"/>
            <w:hideMark/>
          </w:tcPr>
          <w:p w14:paraId="02F1E224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147D3089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02A32A3F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6F90052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0 </w:t>
            </w:r>
          </w:p>
        </w:tc>
        <w:tc>
          <w:tcPr>
            <w:tcW w:w="0" w:type="auto"/>
            <w:shd w:val="clear" w:color="auto" w:fill="FFFFFF"/>
            <w:hideMark/>
          </w:tcPr>
          <w:p w14:paraId="098E2B33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MAIN PROC</w:t>
            </w:r>
          </w:p>
          <w:p w14:paraId="2E1BFC1A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78EE9ADD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8985A39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1 </w:t>
            </w:r>
          </w:p>
        </w:tc>
        <w:tc>
          <w:tcPr>
            <w:tcW w:w="0" w:type="auto"/>
            <w:shd w:val="clear" w:color="auto" w:fill="FFFFFF"/>
            <w:hideMark/>
          </w:tcPr>
          <w:p w14:paraId="17CA246A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40E3A99C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3C40F4A4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4B7FE47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2 </w:t>
            </w:r>
          </w:p>
        </w:tc>
        <w:tc>
          <w:tcPr>
            <w:tcW w:w="0" w:type="auto"/>
            <w:shd w:val="clear" w:color="auto" w:fill="FFFFFF"/>
            <w:hideMark/>
          </w:tcPr>
          <w:p w14:paraId="51A2DC82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6809A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B800</w:t>
            </w:r>
          </w:p>
          <w:p w14:paraId="6FF244A9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0CBDD9A9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2F60B20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3 </w:t>
            </w:r>
          </w:p>
        </w:tc>
        <w:tc>
          <w:tcPr>
            <w:tcW w:w="0" w:type="auto"/>
            <w:shd w:val="clear" w:color="auto" w:fill="FFFFFF"/>
            <w:hideMark/>
          </w:tcPr>
          <w:p w14:paraId="54159268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6809A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5A9E7A12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5EDAE2A4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A53E90E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4 </w:t>
            </w:r>
          </w:p>
        </w:tc>
        <w:tc>
          <w:tcPr>
            <w:tcW w:w="0" w:type="auto"/>
            <w:shd w:val="clear" w:color="auto" w:fill="FFFFFF"/>
            <w:hideMark/>
          </w:tcPr>
          <w:p w14:paraId="3020B4EC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6809A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(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3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-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)*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60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+ (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40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-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5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-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)*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71C99EB8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34F1EA2A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E3599B4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5 </w:t>
            </w:r>
          </w:p>
        </w:tc>
        <w:tc>
          <w:tcPr>
            <w:tcW w:w="0" w:type="auto"/>
            <w:shd w:val="clear" w:color="auto" w:fill="FFFFFF"/>
            <w:hideMark/>
          </w:tcPr>
          <w:p w14:paraId="395645FD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3DC7CC35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6C8F1F6B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FB13017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6 </w:t>
            </w:r>
          </w:p>
        </w:tc>
        <w:tc>
          <w:tcPr>
            <w:tcW w:w="0" w:type="auto"/>
            <w:shd w:val="clear" w:color="auto" w:fill="FFFFFF"/>
            <w:hideMark/>
          </w:tcPr>
          <w:p w14:paraId="0B8EAC3D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6809A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X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SIZE</w:t>
            </w:r>
          </w:p>
          <w:p w14:paraId="7B725761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69A8921E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9B53D63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7 </w:t>
            </w:r>
          </w:p>
        </w:tc>
        <w:tc>
          <w:tcPr>
            <w:tcW w:w="0" w:type="auto"/>
            <w:shd w:val="clear" w:color="auto" w:fill="FFFFFF"/>
            <w:hideMark/>
          </w:tcPr>
          <w:p w14:paraId="4900DFFF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6809A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H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07</w:t>
            </w:r>
          </w:p>
          <w:p w14:paraId="419E1C18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6FDDBA31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2FA7B18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8 </w:t>
            </w:r>
          </w:p>
        </w:tc>
        <w:tc>
          <w:tcPr>
            <w:tcW w:w="0" w:type="auto"/>
            <w:shd w:val="clear" w:color="auto" w:fill="FFFFFF"/>
            <w:hideMark/>
          </w:tcPr>
          <w:p w14:paraId="5E50F44D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6809A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XOR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</w:p>
          <w:p w14:paraId="62B90ABC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2C81D218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83CD939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9 </w:t>
            </w:r>
          </w:p>
        </w:tc>
        <w:tc>
          <w:tcPr>
            <w:tcW w:w="0" w:type="auto"/>
            <w:shd w:val="clear" w:color="auto" w:fill="FFFFFF"/>
            <w:hideMark/>
          </w:tcPr>
          <w:p w14:paraId="41661714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04903D06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6A031FDD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B659E11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0 </w:t>
            </w:r>
          </w:p>
        </w:tc>
        <w:tc>
          <w:tcPr>
            <w:tcW w:w="0" w:type="auto"/>
            <w:shd w:val="clear" w:color="auto" w:fill="FFFFFF"/>
            <w:hideMark/>
          </w:tcPr>
          <w:p w14:paraId="546DA041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6809AC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NAMEPRINT: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6809A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[STR1 + 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]</w:t>
            </w:r>
          </w:p>
          <w:p w14:paraId="0CA9D2A8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070CDA96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4EA6144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1 </w:t>
            </w:r>
          </w:p>
        </w:tc>
        <w:tc>
          <w:tcPr>
            <w:tcW w:w="0" w:type="auto"/>
            <w:shd w:val="clear" w:color="auto" w:fill="FFFFFF"/>
            <w:hideMark/>
          </w:tcPr>
          <w:p w14:paraId="7EA22A77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809A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2E442359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54D267A1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32A6A63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2 </w:t>
            </w:r>
          </w:p>
        </w:tc>
        <w:tc>
          <w:tcPr>
            <w:tcW w:w="0" w:type="auto"/>
            <w:shd w:val="clear" w:color="auto" w:fill="FFFFFF"/>
            <w:hideMark/>
          </w:tcPr>
          <w:p w14:paraId="5D400CCA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809A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7D377D64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78D6C943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6DE6089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3 </w:t>
            </w:r>
          </w:p>
        </w:tc>
        <w:tc>
          <w:tcPr>
            <w:tcW w:w="0" w:type="auto"/>
            <w:shd w:val="clear" w:color="auto" w:fill="FFFFFF"/>
            <w:hideMark/>
          </w:tcPr>
          <w:p w14:paraId="3C2A2177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809A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C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</w:p>
          <w:p w14:paraId="3752A6D3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73CE981B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2F3FCA9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4 </w:t>
            </w:r>
          </w:p>
        </w:tc>
        <w:tc>
          <w:tcPr>
            <w:tcW w:w="0" w:type="auto"/>
            <w:shd w:val="clear" w:color="auto" w:fill="FFFFFF"/>
            <w:hideMark/>
          </w:tcPr>
          <w:p w14:paraId="4530B9D5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809A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LOOP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AMEPRINT</w:t>
            </w:r>
          </w:p>
          <w:p w14:paraId="7956036E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5A7A9A6F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7AE3B78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5 </w:t>
            </w:r>
          </w:p>
        </w:tc>
        <w:tc>
          <w:tcPr>
            <w:tcW w:w="0" w:type="auto"/>
            <w:shd w:val="clear" w:color="auto" w:fill="FFFFFF"/>
            <w:hideMark/>
          </w:tcPr>
          <w:p w14:paraId="522C4794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07C2E291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5CD26D92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C837249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6 </w:t>
            </w:r>
          </w:p>
        </w:tc>
        <w:tc>
          <w:tcPr>
            <w:tcW w:w="0" w:type="auto"/>
            <w:shd w:val="clear" w:color="auto" w:fill="FFFFFF"/>
            <w:hideMark/>
          </w:tcPr>
          <w:p w14:paraId="49C42BD1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6809AC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PROCCALL: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 </w:t>
            </w:r>
            <w:r w:rsidRPr="006809A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ALL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DOWN</w:t>
            </w:r>
          </w:p>
          <w:p w14:paraId="05D1CDD7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7F15539E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FC26A49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7 </w:t>
            </w:r>
          </w:p>
        </w:tc>
        <w:tc>
          <w:tcPr>
            <w:tcW w:w="0" w:type="auto"/>
            <w:shd w:val="clear" w:color="auto" w:fill="FFFFFF"/>
            <w:hideMark/>
          </w:tcPr>
          <w:p w14:paraId="307429BE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809A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LOOP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PROCCALL</w:t>
            </w:r>
          </w:p>
          <w:p w14:paraId="737232D7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33280FD6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035DBCB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8 </w:t>
            </w:r>
          </w:p>
        </w:tc>
        <w:tc>
          <w:tcPr>
            <w:tcW w:w="0" w:type="auto"/>
            <w:shd w:val="clear" w:color="auto" w:fill="FFFFFF"/>
            <w:hideMark/>
          </w:tcPr>
          <w:p w14:paraId="5D3DDD46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 </w:t>
            </w:r>
          </w:p>
          <w:p w14:paraId="295EC13D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0B51FFB9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2F453F2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9 </w:t>
            </w:r>
          </w:p>
        </w:tc>
        <w:tc>
          <w:tcPr>
            <w:tcW w:w="0" w:type="auto"/>
            <w:shd w:val="clear" w:color="auto" w:fill="FFFFFF"/>
            <w:hideMark/>
          </w:tcPr>
          <w:p w14:paraId="12451E2B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MAIN ENDP</w:t>
            </w:r>
          </w:p>
          <w:p w14:paraId="00A31464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45310DD4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3CC02F2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lastRenderedPageBreak/>
              <w:t> 30 </w:t>
            </w:r>
          </w:p>
        </w:tc>
        <w:tc>
          <w:tcPr>
            <w:tcW w:w="0" w:type="auto"/>
            <w:shd w:val="clear" w:color="auto" w:fill="FFFFFF"/>
            <w:hideMark/>
          </w:tcPr>
          <w:p w14:paraId="2499DFBC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6809A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RET</w:t>
            </w:r>
          </w:p>
          <w:p w14:paraId="3E28FAFA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3159B917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5EC6306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1 </w:t>
            </w:r>
          </w:p>
        </w:tc>
        <w:tc>
          <w:tcPr>
            <w:tcW w:w="0" w:type="auto"/>
            <w:shd w:val="clear" w:color="auto" w:fill="FFFFFF"/>
            <w:hideMark/>
          </w:tcPr>
          <w:p w14:paraId="589F8AF6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7BA2D887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795BED1D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A1E7F8B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2 </w:t>
            </w:r>
          </w:p>
        </w:tc>
        <w:tc>
          <w:tcPr>
            <w:tcW w:w="0" w:type="auto"/>
            <w:shd w:val="clear" w:color="auto" w:fill="FFFFFF"/>
            <w:hideMark/>
          </w:tcPr>
          <w:p w14:paraId="5F0FEFAE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DOWN PROC</w:t>
            </w:r>
          </w:p>
          <w:p w14:paraId="016ACD8B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14987568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6A46466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3 </w:t>
            </w:r>
          </w:p>
        </w:tc>
        <w:tc>
          <w:tcPr>
            <w:tcW w:w="0" w:type="auto"/>
            <w:shd w:val="clear" w:color="auto" w:fill="FFFFFF"/>
            <w:hideMark/>
          </w:tcPr>
          <w:p w14:paraId="7BAC93F6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26B54EB0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39F29F47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7DCC47D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4 </w:t>
            </w:r>
          </w:p>
        </w:tc>
        <w:tc>
          <w:tcPr>
            <w:tcW w:w="0" w:type="auto"/>
            <w:shd w:val="clear" w:color="auto" w:fill="FFFFFF"/>
            <w:hideMark/>
          </w:tcPr>
          <w:p w14:paraId="2B6AC19C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6809A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X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SIZE</w:t>
            </w:r>
          </w:p>
          <w:p w14:paraId="39923B1D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30C01FBE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BD5352B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5 </w:t>
            </w:r>
          </w:p>
        </w:tc>
        <w:tc>
          <w:tcPr>
            <w:tcW w:w="0" w:type="auto"/>
            <w:shd w:val="clear" w:color="auto" w:fill="FFFFFF"/>
            <w:hideMark/>
          </w:tcPr>
          <w:p w14:paraId="2D658C50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2BC49CCD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28021F76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58E8980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6 </w:t>
            </w:r>
          </w:p>
        </w:tc>
        <w:tc>
          <w:tcPr>
            <w:tcW w:w="0" w:type="auto"/>
            <w:shd w:val="clear" w:color="auto" w:fill="FFFFFF"/>
            <w:hideMark/>
          </w:tcPr>
          <w:p w14:paraId="583DC64B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6809AC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ERASE: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 </w:t>
            </w:r>
            <w:r w:rsidRPr="006809A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SUB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54ED206F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514A1718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47DC33D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7 </w:t>
            </w:r>
          </w:p>
        </w:tc>
        <w:tc>
          <w:tcPr>
            <w:tcW w:w="0" w:type="auto"/>
            <w:shd w:val="clear" w:color="auto" w:fill="FFFFFF"/>
            <w:hideMark/>
          </w:tcPr>
          <w:p w14:paraId="17B7DF0B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809A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0720</w:t>
            </w:r>
          </w:p>
          <w:p w14:paraId="03F4616C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3819ACDA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264C9AA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8 </w:t>
            </w:r>
          </w:p>
        </w:tc>
        <w:tc>
          <w:tcPr>
            <w:tcW w:w="0" w:type="auto"/>
            <w:shd w:val="clear" w:color="auto" w:fill="FFFFFF"/>
            <w:hideMark/>
          </w:tcPr>
          <w:p w14:paraId="0F993F59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809A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LOOP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ERASE</w:t>
            </w:r>
          </w:p>
          <w:p w14:paraId="052002D7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36F50B23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C08EA41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9 </w:t>
            </w:r>
          </w:p>
        </w:tc>
        <w:tc>
          <w:tcPr>
            <w:tcW w:w="0" w:type="auto"/>
            <w:shd w:val="clear" w:color="auto" w:fill="FFFFFF"/>
            <w:hideMark/>
          </w:tcPr>
          <w:p w14:paraId="0D0FAF43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2DC3432E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30E77143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1B905DE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40 </w:t>
            </w:r>
          </w:p>
        </w:tc>
        <w:tc>
          <w:tcPr>
            <w:tcW w:w="0" w:type="auto"/>
            <w:shd w:val="clear" w:color="auto" w:fill="FFFFFF"/>
            <w:hideMark/>
          </w:tcPr>
          <w:p w14:paraId="622312C7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809A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X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SIZE</w:t>
            </w:r>
          </w:p>
          <w:p w14:paraId="76944351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3655AA7F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9F0F47A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41 </w:t>
            </w:r>
          </w:p>
        </w:tc>
        <w:tc>
          <w:tcPr>
            <w:tcW w:w="0" w:type="auto"/>
            <w:shd w:val="clear" w:color="auto" w:fill="FFFFFF"/>
            <w:hideMark/>
          </w:tcPr>
          <w:p w14:paraId="6BDFBDB1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809A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017D132F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3F890183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F7A9B5D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42 </w:t>
            </w:r>
          </w:p>
        </w:tc>
        <w:tc>
          <w:tcPr>
            <w:tcW w:w="0" w:type="auto"/>
            <w:shd w:val="clear" w:color="auto" w:fill="FFFFFF"/>
            <w:hideMark/>
          </w:tcPr>
          <w:p w14:paraId="6DA6F9D4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809A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60</w:t>
            </w:r>
          </w:p>
          <w:p w14:paraId="39CB18F3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5C96C7C2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60BD343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43 </w:t>
            </w:r>
          </w:p>
        </w:tc>
        <w:tc>
          <w:tcPr>
            <w:tcW w:w="0" w:type="auto"/>
            <w:shd w:val="clear" w:color="auto" w:fill="FFFFFF"/>
            <w:hideMark/>
          </w:tcPr>
          <w:p w14:paraId="0EB46E8F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809A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80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5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3B0226C9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1A7944BD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F7A360B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44 </w:t>
            </w:r>
          </w:p>
        </w:tc>
        <w:tc>
          <w:tcPr>
            <w:tcW w:w="0" w:type="auto"/>
            <w:shd w:val="clear" w:color="auto" w:fill="FFFFFF"/>
            <w:hideMark/>
          </w:tcPr>
          <w:p w14:paraId="2E78124C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809A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G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 SHIFTTOP</w:t>
            </w:r>
          </w:p>
          <w:p w14:paraId="4F62C054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4B7E3A5B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94EC18E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45 </w:t>
            </w:r>
          </w:p>
        </w:tc>
        <w:tc>
          <w:tcPr>
            <w:tcW w:w="0" w:type="auto"/>
            <w:shd w:val="clear" w:color="auto" w:fill="FFFFFF"/>
            <w:hideMark/>
          </w:tcPr>
          <w:p w14:paraId="1D643596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28687C88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0C661EAB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491A3CD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46 </w:t>
            </w:r>
          </w:p>
        </w:tc>
        <w:tc>
          <w:tcPr>
            <w:tcW w:w="0" w:type="auto"/>
            <w:shd w:val="clear" w:color="auto" w:fill="FFFFFF"/>
            <w:hideMark/>
          </w:tcPr>
          <w:p w14:paraId="2245DB26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6809AC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NAMEPRINT2: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809A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[STR1 + 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]</w:t>
            </w:r>
          </w:p>
          <w:p w14:paraId="6CF4F4F4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7F5BA605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4B33A7F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47 </w:t>
            </w:r>
          </w:p>
        </w:tc>
        <w:tc>
          <w:tcPr>
            <w:tcW w:w="0" w:type="auto"/>
            <w:shd w:val="clear" w:color="auto" w:fill="FFFFFF"/>
            <w:hideMark/>
          </w:tcPr>
          <w:p w14:paraId="2AD7F2B4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809A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3986B1B1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0BEF82E0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9FCFC08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48 </w:t>
            </w:r>
          </w:p>
        </w:tc>
        <w:tc>
          <w:tcPr>
            <w:tcW w:w="0" w:type="auto"/>
            <w:shd w:val="clear" w:color="auto" w:fill="FFFFFF"/>
            <w:hideMark/>
          </w:tcPr>
          <w:p w14:paraId="795DC699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809A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1D98D9FD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2DF27B93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E7C752E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49 </w:t>
            </w:r>
          </w:p>
        </w:tc>
        <w:tc>
          <w:tcPr>
            <w:tcW w:w="0" w:type="auto"/>
            <w:shd w:val="clear" w:color="auto" w:fill="FFFFFF"/>
            <w:hideMark/>
          </w:tcPr>
          <w:p w14:paraId="07A8738E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809A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C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</w:p>
          <w:p w14:paraId="6465BC37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71CBFB30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A7B77F7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50 </w:t>
            </w:r>
          </w:p>
        </w:tc>
        <w:tc>
          <w:tcPr>
            <w:tcW w:w="0" w:type="auto"/>
            <w:shd w:val="clear" w:color="auto" w:fill="FFFFFF"/>
            <w:hideMark/>
          </w:tcPr>
          <w:p w14:paraId="7DB61618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809A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LOOP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AMEPRINT2</w:t>
            </w:r>
          </w:p>
          <w:p w14:paraId="4D7A8EFA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2B6020C7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9704FA2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51 </w:t>
            </w:r>
          </w:p>
        </w:tc>
        <w:tc>
          <w:tcPr>
            <w:tcW w:w="0" w:type="auto"/>
            <w:shd w:val="clear" w:color="auto" w:fill="FFFFFF"/>
            <w:hideMark/>
          </w:tcPr>
          <w:p w14:paraId="24ABC29C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6809A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RET</w:t>
            </w:r>
          </w:p>
          <w:p w14:paraId="6C559C75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4860B184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1D637E7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52 </w:t>
            </w:r>
          </w:p>
        </w:tc>
        <w:tc>
          <w:tcPr>
            <w:tcW w:w="0" w:type="auto"/>
            <w:shd w:val="clear" w:color="auto" w:fill="FFFFFF"/>
            <w:hideMark/>
          </w:tcPr>
          <w:p w14:paraId="322B68F1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4665BF17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1A7A88F6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086FED4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53 </w:t>
            </w:r>
          </w:p>
        </w:tc>
        <w:tc>
          <w:tcPr>
            <w:tcW w:w="0" w:type="auto"/>
            <w:shd w:val="clear" w:color="auto" w:fill="FFFFFF"/>
            <w:hideMark/>
          </w:tcPr>
          <w:p w14:paraId="15EAD7BF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6809AC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SHIFTTOP: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 </w:t>
            </w:r>
            <w:r w:rsidRPr="006809A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(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40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-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5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-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)*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6D636DDC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76E59701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9E4F88A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54 </w:t>
            </w:r>
          </w:p>
        </w:tc>
        <w:tc>
          <w:tcPr>
            <w:tcW w:w="0" w:type="auto"/>
            <w:shd w:val="clear" w:color="auto" w:fill="FFFFFF"/>
            <w:hideMark/>
          </w:tcPr>
          <w:p w14:paraId="101FC8A9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2E61BEE8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788AF552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0DF0190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55 </w:t>
            </w:r>
          </w:p>
        </w:tc>
        <w:tc>
          <w:tcPr>
            <w:tcW w:w="0" w:type="auto"/>
            <w:shd w:val="clear" w:color="auto" w:fill="FFFFFF"/>
            <w:hideMark/>
          </w:tcPr>
          <w:p w14:paraId="664BE96C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6809AC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NAMEPRINT3: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809A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[STR1 + 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]</w:t>
            </w:r>
          </w:p>
          <w:p w14:paraId="0946B499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1A4BCD75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5F23D49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56 </w:t>
            </w:r>
          </w:p>
        </w:tc>
        <w:tc>
          <w:tcPr>
            <w:tcW w:w="0" w:type="auto"/>
            <w:shd w:val="clear" w:color="auto" w:fill="FFFFFF"/>
            <w:hideMark/>
          </w:tcPr>
          <w:p w14:paraId="3925BB9D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809A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779B424F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240C6985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915C59D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57 </w:t>
            </w:r>
          </w:p>
        </w:tc>
        <w:tc>
          <w:tcPr>
            <w:tcW w:w="0" w:type="auto"/>
            <w:shd w:val="clear" w:color="auto" w:fill="FFFFFF"/>
            <w:hideMark/>
          </w:tcPr>
          <w:p w14:paraId="034AF626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809A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C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</w:p>
          <w:p w14:paraId="6DD1C8AC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6B79EE60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B38E79D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58 </w:t>
            </w:r>
          </w:p>
        </w:tc>
        <w:tc>
          <w:tcPr>
            <w:tcW w:w="0" w:type="auto"/>
            <w:shd w:val="clear" w:color="auto" w:fill="FFFFFF"/>
            <w:hideMark/>
          </w:tcPr>
          <w:p w14:paraId="211A32C7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809A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809A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051AAD60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0E896745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FBAC30C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59 </w:t>
            </w:r>
          </w:p>
        </w:tc>
        <w:tc>
          <w:tcPr>
            <w:tcW w:w="0" w:type="auto"/>
            <w:shd w:val="clear" w:color="auto" w:fill="FFFFFF"/>
            <w:hideMark/>
          </w:tcPr>
          <w:p w14:paraId="7AD98C08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809A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LOOP</w:t>
            </w: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AMEPRINT3</w:t>
            </w:r>
          </w:p>
          <w:p w14:paraId="06DE0599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425550CF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84B8DBE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60 </w:t>
            </w:r>
          </w:p>
        </w:tc>
        <w:tc>
          <w:tcPr>
            <w:tcW w:w="0" w:type="auto"/>
            <w:shd w:val="clear" w:color="auto" w:fill="FFFFFF"/>
            <w:hideMark/>
          </w:tcPr>
          <w:p w14:paraId="15899D66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5B6810B2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4EADE4F8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E09EE5D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61 </w:t>
            </w:r>
          </w:p>
        </w:tc>
        <w:tc>
          <w:tcPr>
            <w:tcW w:w="0" w:type="auto"/>
            <w:shd w:val="clear" w:color="auto" w:fill="FFFFFF"/>
            <w:hideMark/>
          </w:tcPr>
          <w:p w14:paraId="3E0A4578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DOWN ENDP</w:t>
            </w:r>
          </w:p>
          <w:p w14:paraId="2B17E4B6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1CF7D94F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035E98C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62 </w:t>
            </w:r>
          </w:p>
        </w:tc>
        <w:tc>
          <w:tcPr>
            <w:tcW w:w="0" w:type="auto"/>
            <w:shd w:val="clear" w:color="auto" w:fill="FFFFFF"/>
            <w:hideMark/>
          </w:tcPr>
          <w:p w14:paraId="2F4D3F1B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417ABED5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809AC" w:rsidRPr="006809AC" w14:paraId="08FAD9E5" w14:textId="77777777" w:rsidTr="006809AC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B585CB3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63 </w:t>
            </w:r>
          </w:p>
        </w:tc>
        <w:tc>
          <w:tcPr>
            <w:tcW w:w="0" w:type="auto"/>
            <w:shd w:val="clear" w:color="auto" w:fill="FFFFFF"/>
            <w:hideMark/>
          </w:tcPr>
          <w:p w14:paraId="37E9374A" w14:textId="77777777" w:rsidR="006809AC" w:rsidRPr="006809AC" w:rsidRDefault="006809AC" w:rsidP="006809A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809A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6809A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RET</w:t>
            </w:r>
          </w:p>
        </w:tc>
      </w:tr>
    </w:tbl>
    <w:p w14:paraId="1427C47C" w14:textId="26A8B4FB" w:rsidR="00F430E7" w:rsidRPr="002949C6" w:rsidRDefault="00F430E7" w:rsidP="00F430E7">
      <w:pPr>
        <w:pStyle w:val="Heading1"/>
        <w:spacing w:after="240"/>
        <w:rPr>
          <w:rFonts w:ascii="Gilroy ExtraBold" w:hAnsi="Gilroy ExtraBold"/>
          <w:color w:val="000000" w:themeColor="text1"/>
        </w:rPr>
      </w:pPr>
      <w:r w:rsidRPr="00C45C0C">
        <w:rPr>
          <w:rFonts w:ascii="Gilroy ExtraBold" w:hAnsi="Gilroy ExtraBold"/>
          <w:color w:val="000000" w:themeColor="text1"/>
        </w:rPr>
        <w:t xml:space="preserve">Question </w:t>
      </w:r>
      <w:r w:rsidR="0017327E">
        <w:rPr>
          <w:rFonts w:ascii="Gilroy ExtraBold" w:hAnsi="Gilroy ExtraBold"/>
          <w:color w:val="000000" w:themeColor="text1"/>
        </w:rPr>
        <w:t>2</w:t>
      </w:r>
      <w:r w:rsidRPr="00C45C0C">
        <w:rPr>
          <w:rFonts w:ascii="Gilroy ExtraBold" w:hAnsi="Gilroy ExtraBold"/>
          <w:color w:val="000000" w:themeColor="text1"/>
        </w:rPr>
        <w:t>:</w:t>
      </w:r>
    </w:p>
    <w:p w14:paraId="354B8D89" w14:textId="77777777" w:rsidR="003F7C99" w:rsidRPr="003F7C99" w:rsidRDefault="003F7C99" w:rsidP="00402034">
      <w:pPr>
        <w:pStyle w:val="Heading1"/>
        <w:spacing w:before="0"/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</w:pPr>
      <w:r w:rsidRPr="003F7C99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2. Write a program that displays your name vertically in the middle of the screen using display memory.</w:t>
      </w:r>
    </w:p>
    <w:p w14:paraId="2E81822F" w14:textId="77777777" w:rsidR="003F7C99" w:rsidRPr="003F7C99" w:rsidRDefault="003F7C99" w:rsidP="00402034">
      <w:pPr>
        <w:pStyle w:val="Heading1"/>
        <w:spacing w:before="0"/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</w:pPr>
      <w:r w:rsidRPr="003F7C99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 xml:space="preserve">    a. Write a procedure that on each call shifts your string one column to the right.</w:t>
      </w:r>
    </w:p>
    <w:p w14:paraId="7C8A497C" w14:textId="127773B4" w:rsidR="000518B1" w:rsidRDefault="003F7C99" w:rsidP="00402034">
      <w:pPr>
        <w:pStyle w:val="Heading1"/>
        <w:spacing w:before="0"/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</w:pPr>
      <w:r w:rsidRPr="003F7C99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 xml:space="preserve">    b. Change your program so that the string keeps on shifting right, and whenever the string exits the right boundary of the screen, it reappears from the left boundary</w:t>
      </w:r>
    </w:p>
    <w:p w14:paraId="01E49CB1" w14:textId="6C726B46" w:rsidR="00F430E7" w:rsidRDefault="00F430E7" w:rsidP="003F7C99">
      <w:pPr>
        <w:pStyle w:val="Heading1"/>
        <w:rPr>
          <w:rFonts w:ascii="Gilroy ExtraBold" w:hAnsi="Gilroy ExtraBold"/>
          <w:color w:val="000000" w:themeColor="text1"/>
        </w:rPr>
      </w:pPr>
      <w:r>
        <w:rPr>
          <w:rFonts w:ascii="Gilroy ExtraBold" w:hAnsi="Gilroy ExtraBold"/>
          <w:color w:val="000000" w:themeColor="text1"/>
        </w:rPr>
        <w:t>Answer</w:t>
      </w:r>
      <w:r w:rsidRPr="00C45C0C">
        <w:rPr>
          <w:rFonts w:ascii="Gilroy ExtraBold" w:hAnsi="Gilroy ExtraBold"/>
          <w:color w:val="000000" w:themeColor="text1"/>
        </w:rPr>
        <w:t>:</w:t>
      </w:r>
    </w:p>
    <w:p w14:paraId="3A5BE6D4" w14:textId="77777777" w:rsidR="00F430E7" w:rsidRDefault="00F430E7" w:rsidP="00F430E7"/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8"/>
        <w:gridCol w:w="5279"/>
      </w:tblGrid>
      <w:tr w:rsidR="00A72B7F" w:rsidRPr="00A72B7F" w14:paraId="782D81FB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50D5BB5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lastRenderedPageBreak/>
              <w:t>  1 </w:t>
            </w:r>
          </w:p>
        </w:tc>
        <w:tc>
          <w:tcPr>
            <w:tcW w:w="0" w:type="auto"/>
            <w:shd w:val="clear" w:color="auto" w:fill="FFFFFF"/>
            <w:hideMark/>
          </w:tcPr>
          <w:p w14:paraId="0C83EBF9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ORG 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00h</w:t>
            </w:r>
          </w:p>
          <w:p w14:paraId="3C00724B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764177DD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4E0791E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2 </w:t>
            </w:r>
          </w:p>
        </w:tc>
        <w:tc>
          <w:tcPr>
            <w:tcW w:w="0" w:type="auto"/>
            <w:shd w:val="clear" w:color="auto" w:fill="FFFFFF"/>
            <w:hideMark/>
          </w:tcPr>
          <w:p w14:paraId="32931BFC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50A57334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0CBDC926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8A061A8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3 </w:t>
            </w:r>
          </w:p>
        </w:tc>
        <w:tc>
          <w:tcPr>
            <w:tcW w:w="0" w:type="auto"/>
            <w:shd w:val="clear" w:color="auto" w:fill="FFFFFF"/>
            <w:hideMark/>
          </w:tcPr>
          <w:p w14:paraId="4BCF33FC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.DATA</w:t>
            </w:r>
          </w:p>
          <w:p w14:paraId="670A2F19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03E1B848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7DA5BF8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4 </w:t>
            </w:r>
          </w:p>
        </w:tc>
        <w:tc>
          <w:tcPr>
            <w:tcW w:w="0" w:type="auto"/>
            <w:shd w:val="clear" w:color="auto" w:fill="FFFFFF"/>
            <w:hideMark/>
          </w:tcPr>
          <w:p w14:paraId="3F071688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0DF8264B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70F518FF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5675C01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5 </w:t>
            </w:r>
          </w:p>
        </w:tc>
        <w:tc>
          <w:tcPr>
            <w:tcW w:w="0" w:type="auto"/>
            <w:shd w:val="clear" w:color="auto" w:fill="FFFFFF"/>
            <w:hideMark/>
          </w:tcPr>
          <w:p w14:paraId="69414E87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STR1    </w:t>
            </w:r>
            <w:r w:rsidRPr="00A72B7F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B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A72B7F">
              <w:rPr>
                <w:rFonts w:ascii="Consolas" w:eastAsia="Times New Roman" w:hAnsi="Consolas" w:cs="Times New Roman"/>
                <w:color w:val="8F8634"/>
                <w:bdr w:val="none" w:sz="0" w:space="0" w:color="auto" w:frame="1"/>
                <w:shd w:val="clear" w:color="auto" w:fill="FFFFFF"/>
                <w:lang w:val="en-PK" w:eastAsia="en-PK"/>
              </w:rPr>
              <w:t>'MAIZ NADEEM'</w:t>
            </w:r>
          </w:p>
          <w:p w14:paraId="096E8BC7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5E0B9C28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5CCE853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6 </w:t>
            </w:r>
          </w:p>
        </w:tc>
        <w:tc>
          <w:tcPr>
            <w:tcW w:w="0" w:type="auto"/>
            <w:shd w:val="clear" w:color="auto" w:fill="FFFFFF"/>
            <w:hideMark/>
          </w:tcPr>
          <w:p w14:paraId="20F96B08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SIZE    </w:t>
            </w:r>
            <w:r w:rsidRPr="00A72B7F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0</w:t>
            </w:r>
          </w:p>
          <w:p w14:paraId="1B8BD233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69A3399A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E729C1E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7 </w:t>
            </w:r>
          </w:p>
        </w:tc>
        <w:tc>
          <w:tcPr>
            <w:tcW w:w="0" w:type="auto"/>
            <w:shd w:val="clear" w:color="auto" w:fill="FFFFFF"/>
            <w:hideMark/>
          </w:tcPr>
          <w:p w14:paraId="0DDC3931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548ABDE1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317DBDBB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5E5B31F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8 </w:t>
            </w:r>
          </w:p>
        </w:tc>
        <w:tc>
          <w:tcPr>
            <w:tcW w:w="0" w:type="auto"/>
            <w:shd w:val="clear" w:color="auto" w:fill="FFFFFF"/>
            <w:hideMark/>
          </w:tcPr>
          <w:p w14:paraId="48156E80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.CODE</w:t>
            </w:r>
          </w:p>
          <w:p w14:paraId="793CEDDA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2A74708A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FE47A63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9 </w:t>
            </w:r>
          </w:p>
        </w:tc>
        <w:tc>
          <w:tcPr>
            <w:tcW w:w="0" w:type="auto"/>
            <w:shd w:val="clear" w:color="auto" w:fill="FFFFFF"/>
            <w:hideMark/>
          </w:tcPr>
          <w:p w14:paraId="3B37FE6F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E28B353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6B22CE69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00E1B80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0 </w:t>
            </w:r>
          </w:p>
        </w:tc>
        <w:tc>
          <w:tcPr>
            <w:tcW w:w="0" w:type="auto"/>
            <w:shd w:val="clear" w:color="auto" w:fill="FFFFFF"/>
            <w:hideMark/>
          </w:tcPr>
          <w:p w14:paraId="4841CE46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MAIN PROC</w:t>
            </w:r>
          </w:p>
          <w:p w14:paraId="1F9325EE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2EE256F2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1557FC4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1 </w:t>
            </w:r>
          </w:p>
        </w:tc>
        <w:tc>
          <w:tcPr>
            <w:tcW w:w="0" w:type="auto"/>
            <w:shd w:val="clear" w:color="auto" w:fill="FFFFFF"/>
            <w:hideMark/>
          </w:tcPr>
          <w:p w14:paraId="38135227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584374BD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7F83E0EE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C2E450D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2 </w:t>
            </w:r>
          </w:p>
        </w:tc>
        <w:tc>
          <w:tcPr>
            <w:tcW w:w="0" w:type="auto"/>
            <w:shd w:val="clear" w:color="auto" w:fill="FFFFFF"/>
            <w:hideMark/>
          </w:tcPr>
          <w:p w14:paraId="561BD3F8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A72B7F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B800</w:t>
            </w:r>
          </w:p>
          <w:p w14:paraId="049FBF8B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0A00A301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158F576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3 </w:t>
            </w:r>
          </w:p>
        </w:tc>
        <w:tc>
          <w:tcPr>
            <w:tcW w:w="0" w:type="auto"/>
            <w:shd w:val="clear" w:color="auto" w:fill="FFFFFF"/>
            <w:hideMark/>
          </w:tcPr>
          <w:p w14:paraId="4CCD7207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A72B7F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009C5F4C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1A8C1FDA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57A2046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4 </w:t>
            </w:r>
          </w:p>
        </w:tc>
        <w:tc>
          <w:tcPr>
            <w:tcW w:w="0" w:type="auto"/>
            <w:shd w:val="clear" w:color="auto" w:fill="FFFFFF"/>
            <w:hideMark/>
          </w:tcPr>
          <w:p w14:paraId="49350AA3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A72B7F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(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3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-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5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-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)*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60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+ (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40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-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)*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12E5F246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72012474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CAEBF6C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5 </w:t>
            </w:r>
          </w:p>
        </w:tc>
        <w:tc>
          <w:tcPr>
            <w:tcW w:w="0" w:type="auto"/>
            <w:shd w:val="clear" w:color="auto" w:fill="FFFFFF"/>
            <w:hideMark/>
          </w:tcPr>
          <w:p w14:paraId="26F241D1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36D3AF84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1176AEFE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0E07D9D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6 </w:t>
            </w:r>
          </w:p>
        </w:tc>
        <w:tc>
          <w:tcPr>
            <w:tcW w:w="0" w:type="auto"/>
            <w:shd w:val="clear" w:color="auto" w:fill="FFFFFF"/>
            <w:hideMark/>
          </w:tcPr>
          <w:p w14:paraId="2F3FB319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A72B7F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X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SIZE</w:t>
            </w:r>
          </w:p>
          <w:p w14:paraId="39C68F5D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55CF902A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123EF56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7 </w:t>
            </w:r>
          </w:p>
        </w:tc>
        <w:tc>
          <w:tcPr>
            <w:tcW w:w="0" w:type="auto"/>
            <w:shd w:val="clear" w:color="auto" w:fill="FFFFFF"/>
            <w:hideMark/>
          </w:tcPr>
          <w:p w14:paraId="2AA17E66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A72B7F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H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07</w:t>
            </w:r>
          </w:p>
          <w:p w14:paraId="107AE5D3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3A7305D8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6DA8429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8 </w:t>
            </w:r>
          </w:p>
        </w:tc>
        <w:tc>
          <w:tcPr>
            <w:tcW w:w="0" w:type="auto"/>
            <w:shd w:val="clear" w:color="auto" w:fill="FFFFFF"/>
            <w:hideMark/>
          </w:tcPr>
          <w:p w14:paraId="580CD7C2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A72B7F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XOR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</w:p>
          <w:p w14:paraId="7FBE1686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24199535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9B41059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9 </w:t>
            </w:r>
          </w:p>
        </w:tc>
        <w:tc>
          <w:tcPr>
            <w:tcW w:w="0" w:type="auto"/>
            <w:shd w:val="clear" w:color="auto" w:fill="FFFFFF"/>
            <w:hideMark/>
          </w:tcPr>
          <w:p w14:paraId="3BE42137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39DB10A0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72D5D0A8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47DC5E2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0 </w:t>
            </w:r>
          </w:p>
        </w:tc>
        <w:tc>
          <w:tcPr>
            <w:tcW w:w="0" w:type="auto"/>
            <w:shd w:val="clear" w:color="auto" w:fill="FFFFFF"/>
            <w:hideMark/>
          </w:tcPr>
          <w:p w14:paraId="681D2858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A72B7F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NAMEPRINT: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A72B7F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[STR1 + 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]</w:t>
            </w:r>
          </w:p>
          <w:p w14:paraId="41A1AF7B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5D2BDE7B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FB2A81B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1 </w:t>
            </w:r>
          </w:p>
        </w:tc>
        <w:tc>
          <w:tcPr>
            <w:tcW w:w="0" w:type="auto"/>
            <w:shd w:val="clear" w:color="auto" w:fill="FFFFFF"/>
            <w:hideMark/>
          </w:tcPr>
          <w:p w14:paraId="53E7DD03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A72B7F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0116A7B1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39EA842E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70302D4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2 </w:t>
            </w:r>
          </w:p>
        </w:tc>
        <w:tc>
          <w:tcPr>
            <w:tcW w:w="0" w:type="auto"/>
            <w:shd w:val="clear" w:color="auto" w:fill="FFFFFF"/>
            <w:hideMark/>
          </w:tcPr>
          <w:p w14:paraId="499064C5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A72B7F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80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4376A6D1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53948414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4DDB3E5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3 </w:t>
            </w:r>
          </w:p>
        </w:tc>
        <w:tc>
          <w:tcPr>
            <w:tcW w:w="0" w:type="auto"/>
            <w:shd w:val="clear" w:color="auto" w:fill="FFFFFF"/>
            <w:hideMark/>
          </w:tcPr>
          <w:p w14:paraId="784B5A90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A72B7F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C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</w:p>
          <w:p w14:paraId="7DDE489C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06C0A62A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39BD367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4 </w:t>
            </w:r>
          </w:p>
        </w:tc>
        <w:tc>
          <w:tcPr>
            <w:tcW w:w="0" w:type="auto"/>
            <w:shd w:val="clear" w:color="auto" w:fill="FFFFFF"/>
            <w:hideMark/>
          </w:tcPr>
          <w:p w14:paraId="0C09CB9F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A72B7F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LOOP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AMEPRINT</w:t>
            </w:r>
          </w:p>
          <w:p w14:paraId="6ED544E3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3BA81329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7B349BD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5 </w:t>
            </w:r>
          </w:p>
        </w:tc>
        <w:tc>
          <w:tcPr>
            <w:tcW w:w="0" w:type="auto"/>
            <w:shd w:val="clear" w:color="auto" w:fill="FFFFFF"/>
            <w:hideMark/>
          </w:tcPr>
          <w:p w14:paraId="24209F25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12860CDC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2FE077E8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9F3F16C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6 </w:t>
            </w:r>
          </w:p>
        </w:tc>
        <w:tc>
          <w:tcPr>
            <w:tcW w:w="0" w:type="auto"/>
            <w:shd w:val="clear" w:color="auto" w:fill="FFFFFF"/>
            <w:hideMark/>
          </w:tcPr>
          <w:p w14:paraId="5E819ACB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A72B7F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PROCCALL: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 </w:t>
            </w:r>
            <w:r w:rsidRPr="00A72B7F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ALL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DOWN</w:t>
            </w:r>
          </w:p>
          <w:p w14:paraId="2D1C406E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166469D6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164BEBF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7 </w:t>
            </w:r>
          </w:p>
        </w:tc>
        <w:tc>
          <w:tcPr>
            <w:tcW w:w="0" w:type="auto"/>
            <w:shd w:val="clear" w:color="auto" w:fill="FFFFFF"/>
            <w:hideMark/>
          </w:tcPr>
          <w:p w14:paraId="20F67975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A72B7F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LOOP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PROCCALL</w:t>
            </w:r>
          </w:p>
          <w:p w14:paraId="2A9E4FB4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7728C903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53CE81F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8 </w:t>
            </w:r>
          </w:p>
        </w:tc>
        <w:tc>
          <w:tcPr>
            <w:tcW w:w="0" w:type="auto"/>
            <w:shd w:val="clear" w:color="auto" w:fill="FFFFFF"/>
            <w:hideMark/>
          </w:tcPr>
          <w:p w14:paraId="2CA1BBA3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 </w:t>
            </w:r>
          </w:p>
          <w:p w14:paraId="53A835E7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00C90BEB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2B48015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9 </w:t>
            </w:r>
          </w:p>
        </w:tc>
        <w:tc>
          <w:tcPr>
            <w:tcW w:w="0" w:type="auto"/>
            <w:shd w:val="clear" w:color="auto" w:fill="FFFFFF"/>
            <w:hideMark/>
          </w:tcPr>
          <w:p w14:paraId="11A2998C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MAIN ENDP</w:t>
            </w:r>
          </w:p>
          <w:p w14:paraId="25E94356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5FEE3FD5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BDAE966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0 </w:t>
            </w:r>
          </w:p>
        </w:tc>
        <w:tc>
          <w:tcPr>
            <w:tcW w:w="0" w:type="auto"/>
            <w:shd w:val="clear" w:color="auto" w:fill="FFFFFF"/>
            <w:hideMark/>
          </w:tcPr>
          <w:p w14:paraId="5838BC48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A72B7F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RET</w:t>
            </w:r>
          </w:p>
          <w:p w14:paraId="139BED60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014F425C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213C4EA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1 </w:t>
            </w:r>
          </w:p>
        </w:tc>
        <w:tc>
          <w:tcPr>
            <w:tcW w:w="0" w:type="auto"/>
            <w:shd w:val="clear" w:color="auto" w:fill="FFFFFF"/>
            <w:hideMark/>
          </w:tcPr>
          <w:p w14:paraId="5B762C7C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5F9564F7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08A1C3C4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8B162BE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2 </w:t>
            </w:r>
          </w:p>
        </w:tc>
        <w:tc>
          <w:tcPr>
            <w:tcW w:w="0" w:type="auto"/>
            <w:shd w:val="clear" w:color="auto" w:fill="FFFFFF"/>
            <w:hideMark/>
          </w:tcPr>
          <w:p w14:paraId="2825EA05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DOWN PROC</w:t>
            </w:r>
          </w:p>
          <w:p w14:paraId="518F7C56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12D530A6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0DFE57C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3 </w:t>
            </w:r>
          </w:p>
        </w:tc>
        <w:tc>
          <w:tcPr>
            <w:tcW w:w="0" w:type="auto"/>
            <w:shd w:val="clear" w:color="auto" w:fill="FFFFFF"/>
            <w:hideMark/>
          </w:tcPr>
          <w:p w14:paraId="6873911F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3493529D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0EFD36FD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7B7FB17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4 </w:t>
            </w:r>
          </w:p>
        </w:tc>
        <w:tc>
          <w:tcPr>
            <w:tcW w:w="0" w:type="auto"/>
            <w:shd w:val="clear" w:color="auto" w:fill="FFFFFF"/>
            <w:hideMark/>
          </w:tcPr>
          <w:p w14:paraId="08287055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A72B7F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X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SIZE</w:t>
            </w:r>
          </w:p>
          <w:p w14:paraId="126A3197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7E18D9BB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333462D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5 </w:t>
            </w:r>
          </w:p>
        </w:tc>
        <w:tc>
          <w:tcPr>
            <w:tcW w:w="0" w:type="auto"/>
            <w:shd w:val="clear" w:color="auto" w:fill="FFFFFF"/>
            <w:hideMark/>
          </w:tcPr>
          <w:p w14:paraId="01180405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115ED4DD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3174946A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A65D029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6 </w:t>
            </w:r>
          </w:p>
        </w:tc>
        <w:tc>
          <w:tcPr>
            <w:tcW w:w="0" w:type="auto"/>
            <w:shd w:val="clear" w:color="auto" w:fill="FFFFFF"/>
            <w:hideMark/>
          </w:tcPr>
          <w:p w14:paraId="4EEF8272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A72B7F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ERASE: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 </w:t>
            </w:r>
            <w:r w:rsidRPr="00A72B7F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SUB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80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556C292D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23919F47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06E8404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7 </w:t>
            </w:r>
          </w:p>
        </w:tc>
        <w:tc>
          <w:tcPr>
            <w:tcW w:w="0" w:type="auto"/>
            <w:shd w:val="clear" w:color="auto" w:fill="FFFFFF"/>
            <w:hideMark/>
          </w:tcPr>
          <w:p w14:paraId="0ACB81AC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A72B7F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0720</w:t>
            </w:r>
          </w:p>
          <w:p w14:paraId="3C3A4C65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281C4517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4981F71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8 </w:t>
            </w:r>
          </w:p>
        </w:tc>
        <w:tc>
          <w:tcPr>
            <w:tcW w:w="0" w:type="auto"/>
            <w:shd w:val="clear" w:color="auto" w:fill="FFFFFF"/>
            <w:hideMark/>
          </w:tcPr>
          <w:p w14:paraId="7AFAF1D0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A72B7F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LOOP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ERASE</w:t>
            </w:r>
          </w:p>
          <w:p w14:paraId="081BA882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4280EA80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F93503B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9 </w:t>
            </w:r>
          </w:p>
        </w:tc>
        <w:tc>
          <w:tcPr>
            <w:tcW w:w="0" w:type="auto"/>
            <w:shd w:val="clear" w:color="auto" w:fill="FFFFFF"/>
            <w:hideMark/>
          </w:tcPr>
          <w:p w14:paraId="3179CF36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290F140C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0C3164D0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6B0F7AE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40 </w:t>
            </w:r>
          </w:p>
        </w:tc>
        <w:tc>
          <w:tcPr>
            <w:tcW w:w="0" w:type="auto"/>
            <w:shd w:val="clear" w:color="auto" w:fill="FFFFFF"/>
            <w:hideMark/>
          </w:tcPr>
          <w:p w14:paraId="2E1ABD7B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A72B7F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X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SIZE</w:t>
            </w:r>
          </w:p>
          <w:p w14:paraId="52E3E768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00E7ADB2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DF545D8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41 </w:t>
            </w:r>
          </w:p>
        </w:tc>
        <w:tc>
          <w:tcPr>
            <w:tcW w:w="0" w:type="auto"/>
            <w:shd w:val="clear" w:color="auto" w:fill="FFFFFF"/>
            <w:hideMark/>
          </w:tcPr>
          <w:p w14:paraId="258557D9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A72B7F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0787D449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72E3CB23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2FF297B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42 </w:t>
            </w:r>
          </w:p>
        </w:tc>
        <w:tc>
          <w:tcPr>
            <w:tcW w:w="0" w:type="auto"/>
            <w:shd w:val="clear" w:color="auto" w:fill="FFFFFF"/>
            <w:hideMark/>
          </w:tcPr>
          <w:p w14:paraId="21E726C8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A72B7F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3BC79675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2D1A3328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7F4E63E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43 </w:t>
            </w:r>
          </w:p>
        </w:tc>
        <w:tc>
          <w:tcPr>
            <w:tcW w:w="0" w:type="auto"/>
            <w:shd w:val="clear" w:color="auto" w:fill="FFFFFF"/>
            <w:hideMark/>
          </w:tcPr>
          <w:p w14:paraId="79319AFB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A72B7F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80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5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7F1393CE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382DD214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1295FF8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44 </w:t>
            </w:r>
          </w:p>
        </w:tc>
        <w:tc>
          <w:tcPr>
            <w:tcW w:w="0" w:type="auto"/>
            <w:shd w:val="clear" w:color="auto" w:fill="FFFFFF"/>
            <w:hideMark/>
          </w:tcPr>
          <w:p w14:paraId="0B539027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A72B7F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G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 SHIFTLEFT</w:t>
            </w:r>
          </w:p>
          <w:p w14:paraId="1FCDE097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55C0B895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0E11F35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45 </w:t>
            </w:r>
          </w:p>
        </w:tc>
        <w:tc>
          <w:tcPr>
            <w:tcW w:w="0" w:type="auto"/>
            <w:shd w:val="clear" w:color="auto" w:fill="FFFFFF"/>
            <w:hideMark/>
          </w:tcPr>
          <w:p w14:paraId="67771B34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5F5B89C2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178E439F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D76158D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46 </w:t>
            </w:r>
          </w:p>
        </w:tc>
        <w:tc>
          <w:tcPr>
            <w:tcW w:w="0" w:type="auto"/>
            <w:shd w:val="clear" w:color="auto" w:fill="FFFFFF"/>
            <w:hideMark/>
          </w:tcPr>
          <w:p w14:paraId="1625B1DE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A72B7F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NAMEPRINT2: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A72B7F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[STR1 + 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]</w:t>
            </w:r>
          </w:p>
          <w:p w14:paraId="3F255DDA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2132B2C2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7C4F2EB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lastRenderedPageBreak/>
              <w:t> 47 </w:t>
            </w:r>
          </w:p>
        </w:tc>
        <w:tc>
          <w:tcPr>
            <w:tcW w:w="0" w:type="auto"/>
            <w:shd w:val="clear" w:color="auto" w:fill="FFFFFF"/>
            <w:hideMark/>
          </w:tcPr>
          <w:p w14:paraId="69A7F823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A72B7F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6BE73D97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4E11AA43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1007B58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48 </w:t>
            </w:r>
          </w:p>
        </w:tc>
        <w:tc>
          <w:tcPr>
            <w:tcW w:w="0" w:type="auto"/>
            <w:shd w:val="clear" w:color="auto" w:fill="FFFFFF"/>
            <w:hideMark/>
          </w:tcPr>
          <w:p w14:paraId="7A88A1A7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A72B7F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80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66AE76D5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27752C1B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6BDA0DD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49 </w:t>
            </w:r>
          </w:p>
        </w:tc>
        <w:tc>
          <w:tcPr>
            <w:tcW w:w="0" w:type="auto"/>
            <w:shd w:val="clear" w:color="auto" w:fill="FFFFFF"/>
            <w:hideMark/>
          </w:tcPr>
          <w:p w14:paraId="03D0ED92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A72B7F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C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</w:p>
          <w:p w14:paraId="01369EC2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00A7F9CC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529C10E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50 </w:t>
            </w:r>
          </w:p>
        </w:tc>
        <w:tc>
          <w:tcPr>
            <w:tcW w:w="0" w:type="auto"/>
            <w:shd w:val="clear" w:color="auto" w:fill="FFFFFF"/>
            <w:hideMark/>
          </w:tcPr>
          <w:p w14:paraId="3DE012BC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A72B7F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LOOP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AMEPRINT2</w:t>
            </w:r>
          </w:p>
          <w:p w14:paraId="583B93F5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133B39DA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726A7C7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51 </w:t>
            </w:r>
          </w:p>
        </w:tc>
        <w:tc>
          <w:tcPr>
            <w:tcW w:w="0" w:type="auto"/>
            <w:shd w:val="clear" w:color="auto" w:fill="FFFFFF"/>
            <w:hideMark/>
          </w:tcPr>
          <w:p w14:paraId="30FF5EA1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A72B7F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RET</w:t>
            </w:r>
          </w:p>
          <w:p w14:paraId="4FDE038E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217136B3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2271CCF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52 </w:t>
            </w:r>
          </w:p>
        </w:tc>
        <w:tc>
          <w:tcPr>
            <w:tcW w:w="0" w:type="auto"/>
            <w:shd w:val="clear" w:color="auto" w:fill="FFFFFF"/>
            <w:hideMark/>
          </w:tcPr>
          <w:p w14:paraId="11892F62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56EB7195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1DAF4736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F4C3524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53 </w:t>
            </w:r>
          </w:p>
        </w:tc>
        <w:tc>
          <w:tcPr>
            <w:tcW w:w="0" w:type="auto"/>
            <w:shd w:val="clear" w:color="auto" w:fill="FFFFFF"/>
            <w:hideMark/>
          </w:tcPr>
          <w:p w14:paraId="799F5DD2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A72B7F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SHIFTLEFT: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A72B7F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(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3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-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5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-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)*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60</w:t>
            </w:r>
          </w:p>
          <w:p w14:paraId="71DF46E2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2578177E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84BA6E0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54 </w:t>
            </w:r>
          </w:p>
        </w:tc>
        <w:tc>
          <w:tcPr>
            <w:tcW w:w="0" w:type="auto"/>
            <w:shd w:val="clear" w:color="auto" w:fill="FFFFFF"/>
            <w:hideMark/>
          </w:tcPr>
          <w:p w14:paraId="394DCB6C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7881C539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4D2C3426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B29F2F3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55 </w:t>
            </w:r>
          </w:p>
        </w:tc>
        <w:tc>
          <w:tcPr>
            <w:tcW w:w="0" w:type="auto"/>
            <w:shd w:val="clear" w:color="auto" w:fill="FFFFFF"/>
            <w:hideMark/>
          </w:tcPr>
          <w:p w14:paraId="635A1444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A72B7F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NAMEPRINT3: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A72B7F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[STR1 + 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]</w:t>
            </w:r>
          </w:p>
          <w:p w14:paraId="11C85331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23B8F3E4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3D97C3C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56 </w:t>
            </w:r>
          </w:p>
        </w:tc>
        <w:tc>
          <w:tcPr>
            <w:tcW w:w="0" w:type="auto"/>
            <w:shd w:val="clear" w:color="auto" w:fill="FFFFFF"/>
            <w:hideMark/>
          </w:tcPr>
          <w:p w14:paraId="397FC8E3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A72B7F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764A840E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3603BC06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9712D66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57 </w:t>
            </w:r>
          </w:p>
        </w:tc>
        <w:tc>
          <w:tcPr>
            <w:tcW w:w="0" w:type="auto"/>
            <w:shd w:val="clear" w:color="auto" w:fill="FFFFFF"/>
            <w:hideMark/>
          </w:tcPr>
          <w:p w14:paraId="55E7650A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A72B7F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C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</w:p>
          <w:p w14:paraId="291C194F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5A584280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851013B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58 </w:t>
            </w:r>
          </w:p>
        </w:tc>
        <w:tc>
          <w:tcPr>
            <w:tcW w:w="0" w:type="auto"/>
            <w:shd w:val="clear" w:color="auto" w:fill="FFFFFF"/>
            <w:hideMark/>
          </w:tcPr>
          <w:p w14:paraId="66A9001C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A72B7F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80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A72B7F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7C761D8A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61FA6FE3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6FBFCA6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59 </w:t>
            </w:r>
          </w:p>
        </w:tc>
        <w:tc>
          <w:tcPr>
            <w:tcW w:w="0" w:type="auto"/>
            <w:shd w:val="clear" w:color="auto" w:fill="FFFFFF"/>
            <w:hideMark/>
          </w:tcPr>
          <w:p w14:paraId="0C181F1C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A72B7F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LOOP</w:t>
            </w: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AMEPRINT3</w:t>
            </w:r>
          </w:p>
          <w:p w14:paraId="146E2E7F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032DE164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FA348AE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60 </w:t>
            </w:r>
          </w:p>
        </w:tc>
        <w:tc>
          <w:tcPr>
            <w:tcW w:w="0" w:type="auto"/>
            <w:shd w:val="clear" w:color="auto" w:fill="FFFFFF"/>
            <w:hideMark/>
          </w:tcPr>
          <w:p w14:paraId="162826A9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1D5FE701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3217831C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22C6C82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61 </w:t>
            </w:r>
          </w:p>
        </w:tc>
        <w:tc>
          <w:tcPr>
            <w:tcW w:w="0" w:type="auto"/>
            <w:shd w:val="clear" w:color="auto" w:fill="FFFFFF"/>
            <w:hideMark/>
          </w:tcPr>
          <w:p w14:paraId="4D4B6D07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DOWN ENDP</w:t>
            </w:r>
          </w:p>
          <w:p w14:paraId="61A2800E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188C34E4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B0DA3D6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62 </w:t>
            </w:r>
          </w:p>
        </w:tc>
        <w:tc>
          <w:tcPr>
            <w:tcW w:w="0" w:type="auto"/>
            <w:shd w:val="clear" w:color="auto" w:fill="FFFFFF"/>
            <w:hideMark/>
          </w:tcPr>
          <w:p w14:paraId="65531A56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40264E07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A72B7F" w:rsidRPr="00A72B7F" w14:paraId="730DA53C" w14:textId="77777777" w:rsidTr="00A72B7F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5D5DA34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63 </w:t>
            </w:r>
          </w:p>
        </w:tc>
        <w:tc>
          <w:tcPr>
            <w:tcW w:w="0" w:type="auto"/>
            <w:shd w:val="clear" w:color="auto" w:fill="FFFFFF"/>
            <w:hideMark/>
          </w:tcPr>
          <w:p w14:paraId="0820F2C2" w14:textId="77777777" w:rsidR="00A72B7F" w:rsidRPr="00A72B7F" w:rsidRDefault="00A72B7F" w:rsidP="00A72B7F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A72B7F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A72B7F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RET</w:t>
            </w:r>
          </w:p>
        </w:tc>
      </w:tr>
    </w:tbl>
    <w:p w14:paraId="5A1E7A08" w14:textId="77777777" w:rsidR="00D5788B" w:rsidRPr="00744C28" w:rsidRDefault="00D5788B" w:rsidP="00744C28"/>
    <w:sectPr w:rsidR="00D5788B" w:rsidRPr="00744C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ilroy ExtraBold">
    <w:panose1 w:val="000009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NTI1tzQ0NrWwNDFX0lEKTi0uzszPAykwqwUAlCJ0TSwAAAA="/>
  </w:docVars>
  <w:rsids>
    <w:rsidRoot w:val="0081519B"/>
    <w:rsid w:val="0001143E"/>
    <w:rsid w:val="000208C5"/>
    <w:rsid w:val="000241E1"/>
    <w:rsid w:val="000518B1"/>
    <w:rsid w:val="000570C0"/>
    <w:rsid w:val="000E0864"/>
    <w:rsid w:val="0011663F"/>
    <w:rsid w:val="00121EC6"/>
    <w:rsid w:val="0013719E"/>
    <w:rsid w:val="00150AC8"/>
    <w:rsid w:val="0017327E"/>
    <w:rsid w:val="001739D4"/>
    <w:rsid w:val="00181D92"/>
    <w:rsid w:val="00182BDB"/>
    <w:rsid w:val="00184B96"/>
    <w:rsid w:val="00186F93"/>
    <w:rsid w:val="001907F1"/>
    <w:rsid w:val="001C12D5"/>
    <w:rsid w:val="002073C7"/>
    <w:rsid w:val="002076B0"/>
    <w:rsid w:val="00210734"/>
    <w:rsid w:val="00247A7B"/>
    <w:rsid w:val="00250963"/>
    <w:rsid w:val="00277967"/>
    <w:rsid w:val="002803E1"/>
    <w:rsid w:val="00284C93"/>
    <w:rsid w:val="002949C6"/>
    <w:rsid w:val="002E7FB7"/>
    <w:rsid w:val="00396B63"/>
    <w:rsid w:val="003A2632"/>
    <w:rsid w:val="003F2FCC"/>
    <w:rsid w:val="003F7C99"/>
    <w:rsid w:val="00400605"/>
    <w:rsid w:val="00402034"/>
    <w:rsid w:val="00411500"/>
    <w:rsid w:val="00421B18"/>
    <w:rsid w:val="00433880"/>
    <w:rsid w:val="004A7588"/>
    <w:rsid w:val="004F2656"/>
    <w:rsid w:val="00515003"/>
    <w:rsid w:val="005D71D4"/>
    <w:rsid w:val="005F2185"/>
    <w:rsid w:val="00616EA8"/>
    <w:rsid w:val="006244D0"/>
    <w:rsid w:val="00636CC6"/>
    <w:rsid w:val="006539EE"/>
    <w:rsid w:val="00657931"/>
    <w:rsid w:val="006809AC"/>
    <w:rsid w:val="006C0EE4"/>
    <w:rsid w:val="006F61AE"/>
    <w:rsid w:val="00714FAB"/>
    <w:rsid w:val="007169BE"/>
    <w:rsid w:val="0072566F"/>
    <w:rsid w:val="00740884"/>
    <w:rsid w:val="00743614"/>
    <w:rsid w:val="00744C28"/>
    <w:rsid w:val="007656A0"/>
    <w:rsid w:val="007952CF"/>
    <w:rsid w:val="00797042"/>
    <w:rsid w:val="007B0652"/>
    <w:rsid w:val="0081519B"/>
    <w:rsid w:val="00845576"/>
    <w:rsid w:val="00854362"/>
    <w:rsid w:val="00854A97"/>
    <w:rsid w:val="00892A38"/>
    <w:rsid w:val="008938E6"/>
    <w:rsid w:val="00912706"/>
    <w:rsid w:val="00914C53"/>
    <w:rsid w:val="00965A86"/>
    <w:rsid w:val="009762B6"/>
    <w:rsid w:val="00990C7D"/>
    <w:rsid w:val="009F7AC6"/>
    <w:rsid w:val="00A03586"/>
    <w:rsid w:val="00A71E0D"/>
    <w:rsid w:val="00A72B7F"/>
    <w:rsid w:val="00AA0D3D"/>
    <w:rsid w:val="00AA2099"/>
    <w:rsid w:val="00AB621A"/>
    <w:rsid w:val="00AF6AA5"/>
    <w:rsid w:val="00B61B24"/>
    <w:rsid w:val="00B85BAA"/>
    <w:rsid w:val="00B97600"/>
    <w:rsid w:val="00BA0735"/>
    <w:rsid w:val="00BA4D4B"/>
    <w:rsid w:val="00C44397"/>
    <w:rsid w:val="00C45C0C"/>
    <w:rsid w:val="00C47BEA"/>
    <w:rsid w:val="00CC0227"/>
    <w:rsid w:val="00D2231B"/>
    <w:rsid w:val="00D5788B"/>
    <w:rsid w:val="00DC1178"/>
    <w:rsid w:val="00DC2AE3"/>
    <w:rsid w:val="00DD1F29"/>
    <w:rsid w:val="00DD42EB"/>
    <w:rsid w:val="00E04B70"/>
    <w:rsid w:val="00E42BDC"/>
    <w:rsid w:val="00E845B3"/>
    <w:rsid w:val="00EB3FB2"/>
    <w:rsid w:val="00EC1FD7"/>
    <w:rsid w:val="00ED0D7D"/>
    <w:rsid w:val="00F01052"/>
    <w:rsid w:val="00F168C2"/>
    <w:rsid w:val="00F25913"/>
    <w:rsid w:val="00F430E7"/>
    <w:rsid w:val="00F72640"/>
    <w:rsid w:val="00F96D58"/>
    <w:rsid w:val="00FF2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3104EC"/>
  <w15:chartTrackingRefBased/>
  <w15:docId w15:val="{E48F577F-C564-AB42-B528-86FAFB797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1519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1519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90C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300" w:lineRule="auto"/>
    </w:pPr>
    <w:rPr>
      <w:rFonts w:ascii="Courier New" w:eastAsia="Times New Roman" w:hAnsi="Courier New" w:cs="Courier New"/>
      <w:sz w:val="20"/>
      <w:szCs w:val="20"/>
      <w:lang w:val="en-PK" w:eastAsia="en-PK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90C7D"/>
    <w:rPr>
      <w:rFonts w:ascii="Courier New" w:eastAsia="Times New Roman" w:hAnsi="Courier New" w:cs="Courier New"/>
      <w:sz w:val="20"/>
      <w:szCs w:val="20"/>
      <w:lang w:val="en-PK" w:eastAsia="en-PK"/>
    </w:rPr>
  </w:style>
  <w:style w:type="character" w:customStyle="1" w:styleId="normal1">
    <w:name w:val="normal1"/>
    <w:basedOn w:val="DefaultParagraphFont"/>
    <w:rsid w:val="000570C0"/>
    <w:rPr>
      <w:i w:val="0"/>
      <w:iCs w:val="0"/>
      <w:bdr w:val="none" w:sz="0" w:space="0" w:color="auto" w:frame="1"/>
    </w:rPr>
  </w:style>
  <w:style w:type="character" w:customStyle="1" w:styleId="italic1">
    <w:name w:val="italic1"/>
    <w:basedOn w:val="DefaultParagraphFont"/>
    <w:rsid w:val="000570C0"/>
    <w:rPr>
      <w:i/>
      <w:iCs/>
      <w:bdr w:val="none" w:sz="0" w:space="0" w:color="auto" w:frame="1"/>
    </w:rPr>
  </w:style>
  <w:style w:type="character" w:customStyle="1" w:styleId="Normal10">
    <w:name w:val="Normal1"/>
    <w:basedOn w:val="DefaultParagraphFont"/>
    <w:rsid w:val="00740884"/>
  </w:style>
  <w:style w:type="character" w:customStyle="1" w:styleId="italic">
    <w:name w:val="italic"/>
    <w:basedOn w:val="DefaultParagraphFont"/>
    <w:rsid w:val="00740884"/>
  </w:style>
  <w:style w:type="character" w:customStyle="1" w:styleId="Normal2">
    <w:name w:val="Normal2"/>
    <w:basedOn w:val="DefaultParagraphFont"/>
    <w:rsid w:val="001C12D5"/>
  </w:style>
  <w:style w:type="paragraph" w:styleId="NoSpacing">
    <w:name w:val="No Spacing"/>
    <w:basedOn w:val="Heading1"/>
    <w:uiPriority w:val="1"/>
    <w:qFormat/>
    <w:rsid w:val="00B61B24"/>
    <w:pPr>
      <w:spacing w:before="0"/>
    </w:pPr>
    <w:rPr>
      <w:rFonts w:asciiTheme="minorHAnsi" w:eastAsia="Times New Roman" w:hAnsiTheme="minorHAnsi" w:cstheme="minorHAnsi"/>
      <w:b/>
      <w:bCs/>
      <w:color w:val="5F6368"/>
      <w:spacing w:val="5"/>
      <w:sz w:val="22"/>
      <w:szCs w:val="22"/>
      <w:shd w:val="clear" w:color="auto" w:fill="FFFFFF"/>
    </w:rPr>
  </w:style>
  <w:style w:type="character" w:customStyle="1" w:styleId="normal0">
    <w:name w:val="normal"/>
    <w:basedOn w:val="DefaultParagraphFont"/>
    <w:rsid w:val="006809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06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63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57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2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4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0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9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2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89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970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56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3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572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104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672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96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2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35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61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10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0363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5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2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741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1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87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660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921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62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424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94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61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7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5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7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43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3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3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260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15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12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772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7344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68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798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88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6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290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83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044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1332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1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17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74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61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19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944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472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70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73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173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922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42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90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312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13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93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49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3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32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086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582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7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295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90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112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01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40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2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0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50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5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6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2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59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7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8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4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5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2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83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9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6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0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8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5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0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8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4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9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66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1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7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1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67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9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6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2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0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755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023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668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38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45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8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929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39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865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420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4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599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77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800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865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40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5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6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37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4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621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7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14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5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1351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8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531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5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27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489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58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5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12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2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04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157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333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16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155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629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3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21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666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57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92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22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71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222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2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04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9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3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4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4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3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70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5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0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3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2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4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93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8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69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52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5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0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81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36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94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0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26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84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96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9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4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3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0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9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1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12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0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5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4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1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3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9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09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0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9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1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9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05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0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2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3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9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9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0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2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33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7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0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5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34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7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9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66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94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6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20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2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9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4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87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6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1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6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26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9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3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6663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1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31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18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636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19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91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62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17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44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70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00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8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83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9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7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19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2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0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0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9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8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3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37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8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66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1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01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9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4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8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7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82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00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47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1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0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4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793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312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39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5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72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9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23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532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83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04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1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2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2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1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9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63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56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3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0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4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3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62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2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6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1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7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8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9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1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4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2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6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9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83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2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4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9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54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3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8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0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9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11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32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1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0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6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4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0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0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54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56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03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3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3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7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7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2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217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22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54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21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92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94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812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</TotalTime>
  <Pages>4</Pages>
  <Words>627</Words>
  <Characters>3575</Characters>
  <Application>Microsoft Office Word</Application>
  <DocSecurity>0</DocSecurity>
  <Lines>29</Lines>
  <Paragraphs>8</Paragraphs>
  <ScaleCrop>false</ScaleCrop>
  <Company/>
  <LinksUpToDate>false</LinksUpToDate>
  <CharactersWithSpaces>4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id Zia</dc:creator>
  <cp:keywords/>
  <dc:description/>
  <cp:lastModifiedBy>SP21-BCS-052 (Muhammad Maiz)</cp:lastModifiedBy>
  <cp:revision>301</cp:revision>
  <dcterms:created xsi:type="dcterms:W3CDTF">2022-09-28T06:31:00Z</dcterms:created>
  <dcterms:modified xsi:type="dcterms:W3CDTF">2022-10-30T15:01:00Z</dcterms:modified>
</cp:coreProperties>
</file>